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D70D2" w14:textId="23BC045F" w:rsidR="00F41ACC" w:rsidRDefault="00F41ACC" w:rsidP="00F41ACC">
      <w:pPr>
        <w:pStyle w:val="Heading2"/>
        <w:rPr>
          <w:rFonts w:ascii="Helvetica" w:hAnsi="Helvetica" w:cs="Helvetica"/>
          <w:sz w:val="24"/>
          <w:szCs w:val="24"/>
        </w:rPr>
      </w:pPr>
      <w:r>
        <w:rPr>
          <w:rFonts w:ascii="Helvetica" w:hAnsi="Helvetica" w:cs="Helvetica"/>
          <w:sz w:val="24"/>
          <w:szCs w:val="24"/>
        </w:rPr>
        <w:t>Results</w:t>
      </w:r>
    </w:p>
    <w:p w14:paraId="42AE2B1D" w14:textId="77777777" w:rsidR="00F41ACC" w:rsidRDefault="00F41ACC" w:rsidP="00F41ACC">
      <w:pPr>
        <w:pStyle w:val="Heading3"/>
        <w:rPr>
          <w:shd w:val="clear" w:color="auto" w:fill="FFFFFF"/>
        </w:rPr>
      </w:pPr>
      <w:r>
        <w:rPr>
          <w:shd w:val="clear" w:color="auto" w:fill="FFFFFF"/>
        </w:rPr>
        <w:t>Subheading 1</w:t>
      </w:r>
    </w:p>
    <w:p w14:paraId="2EB8D712" w14:textId="77777777" w:rsidR="00F41ACC" w:rsidRDefault="00F41ACC" w:rsidP="00F41ACC">
      <w:pPr>
        <w:jc w:val="both"/>
        <w:rPr>
          <w:rFonts w:ascii="Helvetica" w:hAnsi="Helvetica" w:cs="Helvetica"/>
          <w:noProof/>
          <w:color w:val="000000"/>
          <w:shd w:val="clear" w:color="auto" w:fill="FFFFFF"/>
        </w:rPr>
      </w:pPr>
      <w:r>
        <w:rPr>
          <w:rFonts w:ascii="Helvetica" w:hAnsi="Helvetica" w:cs="Helvetica"/>
          <w:noProof/>
          <w:color w:val="000000"/>
          <w:shd w:val="clear" w:color="auto" w:fill="FFFFF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041F97B9" w14:textId="77777777" w:rsidR="00F41ACC" w:rsidRDefault="00F41ACC" w:rsidP="00F41ACC">
      <w:pPr>
        <w:jc w:val="both"/>
        <w:rPr>
          <w:rFonts w:ascii="Helvetica" w:hAnsi="Helvetica" w:cs="Helvetica"/>
          <w:noProof/>
          <w:color w:val="000000"/>
          <w:shd w:val="clear" w:color="auto" w:fill="FFFFFF"/>
        </w:rPr>
      </w:pPr>
    </w:p>
    <w:p w14:paraId="4B0C40F0" w14:textId="77777777" w:rsidR="00F41ACC" w:rsidRDefault="00F41ACC" w:rsidP="00F41ACC">
      <w:pPr>
        <w:pStyle w:val="Heading3"/>
        <w:rPr>
          <w:noProof/>
          <w:shd w:val="clear" w:color="auto" w:fill="FFFFFF"/>
        </w:rPr>
      </w:pPr>
      <w:r>
        <w:rPr>
          <w:noProof/>
          <w:shd w:val="clear" w:color="auto" w:fill="FFFFFF"/>
        </w:rPr>
        <w:t>Subheading 2</w:t>
      </w:r>
    </w:p>
    <w:p w14:paraId="302421E3" w14:textId="77777777" w:rsidR="00F41ACC" w:rsidRDefault="00F41ACC" w:rsidP="00F41ACC">
      <w:pPr>
        <w:jc w:val="both"/>
        <w:rPr>
          <w:rFonts w:ascii="Helvetica" w:hAnsi="Helvetica" w:cs="Helvetica"/>
          <w:color w:val="000000"/>
          <w:shd w:val="clear" w:color="auto" w:fill="FFFFFF"/>
        </w:rPr>
      </w:pPr>
      <w:r>
        <w:rPr>
          <w:rFonts w:ascii="Helvetica" w:hAnsi="Helvetica" w:cs="Helvetica"/>
          <w:noProof/>
          <w:color w:val="000000"/>
          <w:shd w:val="clear" w:color="auto" w:fill="FFFFFF"/>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7534CE1D" w14:textId="77777777" w:rsidR="00F41ACC" w:rsidRDefault="00F41ACC" w:rsidP="00F41ACC">
      <w:pPr>
        <w:jc w:val="both"/>
        <w:rPr>
          <w:rFonts w:ascii="Helvetica" w:hAnsi="Helvetica" w:cs="Helvetica"/>
          <w:color w:val="000000"/>
          <w:shd w:val="clear" w:color="auto" w:fill="FFFFFF"/>
        </w:rPr>
      </w:pPr>
    </w:p>
    <w:p w14:paraId="6421DA9D" w14:textId="5EFB9199" w:rsidR="00B005AF" w:rsidRPr="00F41ACC" w:rsidRDefault="00B005AF" w:rsidP="00F41ACC"/>
    <w:sectPr w:rsidR="00B005AF" w:rsidRPr="00F41ACC" w:rsidSect="00351B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5000785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06EF8"/>
    <w:multiLevelType w:val="hybridMultilevel"/>
    <w:tmpl w:val="29002B30"/>
    <w:lvl w:ilvl="0" w:tplc="2D14B49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63770"/>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E53FFC"/>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NTa2MLU0MrM0MDNS0lEKTi0uzszPAykwrAUAeNUeACwAAAA="/>
    <w:docVar w:name="dgnword-docGUID" w:val="{8B2AB605-A6F6-4F9B-9AE6-621F5D8806DC}"/>
    <w:docVar w:name="dgnword-eventsink" w:val="2423861267472"/>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w95e25exrt525eev0snxpdpddsd9farsra5f&quot;&gt;My EndNote Library&lt;record-ids&gt;&lt;item&gt;3918&lt;/item&gt;&lt;item&gt;3919&lt;/item&gt;&lt;/record-ids&gt;&lt;/item&gt;&lt;/Libraries&gt;"/>
  </w:docVars>
  <w:rsids>
    <w:rsidRoot w:val="000E3D70"/>
    <w:rsid w:val="00025F4B"/>
    <w:rsid w:val="00034426"/>
    <w:rsid w:val="00061AC5"/>
    <w:rsid w:val="0006791B"/>
    <w:rsid w:val="0008126B"/>
    <w:rsid w:val="00084CBE"/>
    <w:rsid w:val="00090B80"/>
    <w:rsid w:val="000B14CF"/>
    <w:rsid w:val="000B4CC4"/>
    <w:rsid w:val="000C3FAD"/>
    <w:rsid w:val="000E3D70"/>
    <w:rsid w:val="00117B25"/>
    <w:rsid w:val="001250CC"/>
    <w:rsid w:val="00126B7F"/>
    <w:rsid w:val="001352B5"/>
    <w:rsid w:val="00136D04"/>
    <w:rsid w:val="0014314B"/>
    <w:rsid w:val="001B0795"/>
    <w:rsid w:val="001C6565"/>
    <w:rsid w:val="002064D1"/>
    <w:rsid w:val="00221C1E"/>
    <w:rsid w:val="00243A96"/>
    <w:rsid w:val="00252895"/>
    <w:rsid w:val="00252E87"/>
    <w:rsid w:val="00270E12"/>
    <w:rsid w:val="00291D04"/>
    <w:rsid w:val="002A374E"/>
    <w:rsid w:val="002A715D"/>
    <w:rsid w:val="002C7D6F"/>
    <w:rsid w:val="002F0278"/>
    <w:rsid w:val="00314E0E"/>
    <w:rsid w:val="0034349B"/>
    <w:rsid w:val="00344877"/>
    <w:rsid w:val="00347A8B"/>
    <w:rsid w:val="00351B25"/>
    <w:rsid w:val="00394EAE"/>
    <w:rsid w:val="003B1CEE"/>
    <w:rsid w:val="003B52AE"/>
    <w:rsid w:val="003D0DB9"/>
    <w:rsid w:val="003D0FAE"/>
    <w:rsid w:val="00421AD4"/>
    <w:rsid w:val="004306B4"/>
    <w:rsid w:val="00436782"/>
    <w:rsid w:val="00450A3C"/>
    <w:rsid w:val="00451CDA"/>
    <w:rsid w:val="00456B84"/>
    <w:rsid w:val="00470C9B"/>
    <w:rsid w:val="00493C3C"/>
    <w:rsid w:val="00497CD7"/>
    <w:rsid w:val="004A3975"/>
    <w:rsid w:val="004A4DAC"/>
    <w:rsid w:val="004C67B6"/>
    <w:rsid w:val="004D7D00"/>
    <w:rsid w:val="00544BA1"/>
    <w:rsid w:val="00572089"/>
    <w:rsid w:val="0059213D"/>
    <w:rsid w:val="005C0DB3"/>
    <w:rsid w:val="005C7462"/>
    <w:rsid w:val="005F6B5A"/>
    <w:rsid w:val="006013CA"/>
    <w:rsid w:val="00631E07"/>
    <w:rsid w:val="0063326C"/>
    <w:rsid w:val="00661874"/>
    <w:rsid w:val="0066370A"/>
    <w:rsid w:val="00686924"/>
    <w:rsid w:val="006A3EE9"/>
    <w:rsid w:val="006B4556"/>
    <w:rsid w:val="006B7202"/>
    <w:rsid w:val="006C4B56"/>
    <w:rsid w:val="006D6348"/>
    <w:rsid w:val="006E732A"/>
    <w:rsid w:val="006F27FE"/>
    <w:rsid w:val="00700143"/>
    <w:rsid w:val="0070110A"/>
    <w:rsid w:val="0072443E"/>
    <w:rsid w:val="007253FD"/>
    <w:rsid w:val="00725BC4"/>
    <w:rsid w:val="00745262"/>
    <w:rsid w:val="00754CDD"/>
    <w:rsid w:val="007954A5"/>
    <w:rsid w:val="00797244"/>
    <w:rsid w:val="007A1DBB"/>
    <w:rsid w:val="007A47DC"/>
    <w:rsid w:val="007C7EF2"/>
    <w:rsid w:val="007D0651"/>
    <w:rsid w:val="007E6278"/>
    <w:rsid w:val="00800D31"/>
    <w:rsid w:val="00843433"/>
    <w:rsid w:val="00847DFF"/>
    <w:rsid w:val="00850CC9"/>
    <w:rsid w:val="00861CA5"/>
    <w:rsid w:val="0087434C"/>
    <w:rsid w:val="00886324"/>
    <w:rsid w:val="00892225"/>
    <w:rsid w:val="008A3048"/>
    <w:rsid w:val="008A37BF"/>
    <w:rsid w:val="008A3FCA"/>
    <w:rsid w:val="008B1BFC"/>
    <w:rsid w:val="008C7152"/>
    <w:rsid w:val="008D7E36"/>
    <w:rsid w:val="00970A2C"/>
    <w:rsid w:val="00990D76"/>
    <w:rsid w:val="0099138B"/>
    <w:rsid w:val="009956DA"/>
    <w:rsid w:val="009B2119"/>
    <w:rsid w:val="009C30E2"/>
    <w:rsid w:val="009C51D2"/>
    <w:rsid w:val="009E5336"/>
    <w:rsid w:val="009F1AFB"/>
    <w:rsid w:val="00A01BDA"/>
    <w:rsid w:val="00A11AC9"/>
    <w:rsid w:val="00A36CF4"/>
    <w:rsid w:val="00A62E6B"/>
    <w:rsid w:val="00A80267"/>
    <w:rsid w:val="00A82E9B"/>
    <w:rsid w:val="00AB1CF0"/>
    <w:rsid w:val="00AD6A8C"/>
    <w:rsid w:val="00AE148D"/>
    <w:rsid w:val="00B005AF"/>
    <w:rsid w:val="00B1555B"/>
    <w:rsid w:val="00B278EE"/>
    <w:rsid w:val="00B42C9E"/>
    <w:rsid w:val="00B91BA3"/>
    <w:rsid w:val="00BB00DD"/>
    <w:rsid w:val="00BB34EA"/>
    <w:rsid w:val="00BD09A8"/>
    <w:rsid w:val="00BD6C78"/>
    <w:rsid w:val="00BE620C"/>
    <w:rsid w:val="00BF18CC"/>
    <w:rsid w:val="00BF7CFA"/>
    <w:rsid w:val="00C109C4"/>
    <w:rsid w:val="00C10FA0"/>
    <w:rsid w:val="00C12A9C"/>
    <w:rsid w:val="00C3276B"/>
    <w:rsid w:val="00C34340"/>
    <w:rsid w:val="00C53138"/>
    <w:rsid w:val="00C67D67"/>
    <w:rsid w:val="00C94F7B"/>
    <w:rsid w:val="00CD1349"/>
    <w:rsid w:val="00CE1497"/>
    <w:rsid w:val="00CE3844"/>
    <w:rsid w:val="00CF1656"/>
    <w:rsid w:val="00D12FB9"/>
    <w:rsid w:val="00D130A5"/>
    <w:rsid w:val="00D236C5"/>
    <w:rsid w:val="00D30AFD"/>
    <w:rsid w:val="00D56978"/>
    <w:rsid w:val="00DA1571"/>
    <w:rsid w:val="00DA20E7"/>
    <w:rsid w:val="00DA7D04"/>
    <w:rsid w:val="00DC19D9"/>
    <w:rsid w:val="00DE6E41"/>
    <w:rsid w:val="00DF0D79"/>
    <w:rsid w:val="00E05EEF"/>
    <w:rsid w:val="00E32D8E"/>
    <w:rsid w:val="00E4508F"/>
    <w:rsid w:val="00E84558"/>
    <w:rsid w:val="00E9172F"/>
    <w:rsid w:val="00E94A6E"/>
    <w:rsid w:val="00EA084D"/>
    <w:rsid w:val="00EC08E9"/>
    <w:rsid w:val="00EE0156"/>
    <w:rsid w:val="00F07D00"/>
    <w:rsid w:val="00F276E8"/>
    <w:rsid w:val="00F41ACC"/>
    <w:rsid w:val="00F47C9E"/>
    <w:rsid w:val="00F70BBF"/>
    <w:rsid w:val="00F80C9C"/>
    <w:rsid w:val="00FA0D06"/>
    <w:rsid w:val="00FC2754"/>
    <w:rsid w:val="00FD10A6"/>
    <w:rsid w:val="00FD3410"/>
    <w:rsid w:val="00FE333F"/>
    <w:rsid w:val="00FF12E3"/>
    <w:rsid w:val="070CCA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6A8C9"/>
  <w15:chartTrackingRefBased/>
  <w15:docId w15:val="{F8C0F6A3-FC00-4592-95B9-8FC1EFBBC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7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D0DB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0DB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4A6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E3D70"/>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70110A"/>
    <w:rPr>
      <w:sz w:val="16"/>
      <w:szCs w:val="16"/>
    </w:rPr>
  </w:style>
  <w:style w:type="paragraph" w:styleId="CommentText">
    <w:name w:val="annotation text"/>
    <w:basedOn w:val="Normal"/>
    <w:link w:val="CommentTextChar"/>
    <w:uiPriority w:val="99"/>
    <w:semiHidden/>
    <w:unhideWhenUsed/>
    <w:rsid w:val="0070110A"/>
    <w:rPr>
      <w:sz w:val="20"/>
      <w:szCs w:val="20"/>
    </w:rPr>
  </w:style>
  <w:style w:type="character" w:customStyle="1" w:styleId="CommentTextChar">
    <w:name w:val="Comment Text Char"/>
    <w:basedOn w:val="DefaultParagraphFont"/>
    <w:link w:val="CommentText"/>
    <w:uiPriority w:val="99"/>
    <w:semiHidden/>
    <w:rsid w:val="0070110A"/>
    <w:rPr>
      <w:sz w:val="20"/>
      <w:szCs w:val="20"/>
    </w:rPr>
  </w:style>
  <w:style w:type="paragraph" w:styleId="CommentSubject">
    <w:name w:val="annotation subject"/>
    <w:basedOn w:val="CommentText"/>
    <w:next w:val="CommentText"/>
    <w:link w:val="CommentSubjectChar"/>
    <w:uiPriority w:val="99"/>
    <w:semiHidden/>
    <w:unhideWhenUsed/>
    <w:rsid w:val="0070110A"/>
    <w:rPr>
      <w:b/>
      <w:bCs/>
    </w:rPr>
  </w:style>
  <w:style w:type="character" w:customStyle="1" w:styleId="CommentSubjectChar">
    <w:name w:val="Comment Subject Char"/>
    <w:basedOn w:val="CommentTextChar"/>
    <w:link w:val="CommentSubject"/>
    <w:uiPriority w:val="99"/>
    <w:semiHidden/>
    <w:rsid w:val="0070110A"/>
    <w:rPr>
      <w:b/>
      <w:bCs/>
      <w:sz w:val="20"/>
      <w:szCs w:val="20"/>
    </w:rPr>
  </w:style>
  <w:style w:type="character" w:styleId="Hyperlink">
    <w:name w:val="Hyperlink"/>
    <w:basedOn w:val="DefaultParagraphFont"/>
    <w:uiPriority w:val="99"/>
    <w:unhideWhenUsed/>
    <w:rsid w:val="003D0DB9"/>
    <w:rPr>
      <w:color w:val="0563C1" w:themeColor="hyperlink"/>
      <w:u w:val="single"/>
    </w:rPr>
  </w:style>
  <w:style w:type="character" w:styleId="UnresolvedMention">
    <w:name w:val="Unresolved Mention"/>
    <w:basedOn w:val="DefaultParagraphFont"/>
    <w:uiPriority w:val="99"/>
    <w:semiHidden/>
    <w:unhideWhenUsed/>
    <w:rsid w:val="003D0DB9"/>
    <w:rPr>
      <w:color w:val="605E5C"/>
      <w:shd w:val="clear" w:color="auto" w:fill="E1DFDD"/>
    </w:rPr>
  </w:style>
  <w:style w:type="character" w:customStyle="1" w:styleId="Heading2Char">
    <w:name w:val="Heading 2 Char"/>
    <w:basedOn w:val="DefaultParagraphFont"/>
    <w:link w:val="Heading2"/>
    <w:uiPriority w:val="9"/>
    <w:rsid w:val="003D0DB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D0DB9"/>
    <w:rPr>
      <w:rFonts w:asciiTheme="majorHAnsi" w:eastAsiaTheme="majorEastAsia" w:hAnsiTheme="majorHAnsi" w:cstheme="majorBidi"/>
      <w:color w:val="2F5496" w:themeColor="accent1" w:themeShade="BF"/>
      <w:sz w:val="32"/>
      <w:szCs w:val="32"/>
    </w:rPr>
  </w:style>
  <w:style w:type="table" w:customStyle="1" w:styleId="Table">
    <w:name w:val="Table"/>
    <w:semiHidden/>
    <w:unhideWhenUsed/>
    <w:qFormat/>
    <w:rsid w:val="003D0DB9"/>
    <w:pPr>
      <w:spacing w:after="200"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3D0DB9"/>
    <w:pPr>
      <w:keepNext/>
      <w:spacing w:after="120"/>
    </w:pPr>
    <w:rPr>
      <w:iCs w:val="0"/>
      <w:color w:val="auto"/>
      <w:sz w:val="24"/>
      <w:szCs w:val="24"/>
    </w:rPr>
  </w:style>
  <w:style w:type="character" w:styleId="PlaceholderText">
    <w:name w:val="Placeholder Text"/>
    <w:basedOn w:val="DefaultParagraphFont"/>
    <w:uiPriority w:val="99"/>
    <w:semiHidden/>
    <w:rsid w:val="00497CD7"/>
    <w:rPr>
      <w:color w:val="808080"/>
    </w:rPr>
  </w:style>
  <w:style w:type="paragraph" w:styleId="ListParagraph">
    <w:name w:val="List Paragraph"/>
    <w:basedOn w:val="Normal"/>
    <w:uiPriority w:val="34"/>
    <w:qFormat/>
    <w:rsid w:val="00C94F7B"/>
    <w:pPr>
      <w:ind w:left="720"/>
      <w:contextualSpacing/>
    </w:pPr>
  </w:style>
  <w:style w:type="character" w:styleId="HTMLKeyboard">
    <w:name w:val="HTML Keyboard"/>
    <w:basedOn w:val="DefaultParagraphFont"/>
    <w:uiPriority w:val="99"/>
    <w:semiHidden/>
    <w:unhideWhenUsed/>
    <w:rsid w:val="00C53138"/>
    <w:rPr>
      <w:rFonts w:ascii="Courier New" w:eastAsia="Times New Roman" w:hAnsi="Courier New" w:cs="Courier New"/>
      <w:sz w:val="20"/>
      <w:szCs w:val="20"/>
    </w:rPr>
  </w:style>
  <w:style w:type="character" w:styleId="Strong">
    <w:name w:val="Strong"/>
    <w:basedOn w:val="DefaultParagraphFont"/>
    <w:uiPriority w:val="22"/>
    <w:qFormat/>
    <w:rsid w:val="00C53138"/>
    <w:rPr>
      <w:b/>
      <w:bCs/>
    </w:rPr>
  </w:style>
  <w:style w:type="paragraph" w:customStyle="1" w:styleId="EndNoteBibliographyTitle">
    <w:name w:val="EndNote Bibliography Title"/>
    <w:basedOn w:val="Normal"/>
    <w:link w:val="EndNoteBibliographyTitleChar"/>
    <w:rsid w:val="00BD6C78"/>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BD6C78"/>
    <w:rPr>
      <w:rFonts w:ascii="Calibri" w:eastAsia="Times New Roman" w:hAnsi="Calibri" w:cs="Calibri"/>
      <w:noProof/>
      <w:szCs w:val="24"/>
    </w:rPr>
  </w:style>
  <w:style w:type="paragraph" w:customStyle="1" w:styleId="EndNoteBibliography">
    <w:name w:val="EndNote Bibliography"/>
    <w:basedOn w:val="Normal"/>
    <w:link w:val="EndNoteBibliographyChar"/>
    <w:rsid w:val="00BD6C78"/>
    <w:rPr>
      <w:rFonts w:ascii="Calibri" w:hAnsi="Calibri" w:cs="Calibri"/>
      <w:noProof/>
      <w:sz w:val="22"/>
    </w:rPr>
  </w:style>
  <w:style w:type="character" w:customStyle="1" w:styleId="EndNoteBibliographyChar">
    <w:name w:val="EndNote Bibliography Char"/>
    <w:basedOn w:val="DefaultParagraphFont"/>
    <w:link w:val="EndNoteBibliography"/>
    <w:rsid w:val="00BD6C78"/>
    <w:rPr>
      <w:rFonts w:ascii="Calibri" w:eastAsia="Times New Roman" w:hAnsi="Calibri" w:cs="Calibri"/>
      <w:noProof/>
      <w:szCs w:val="24"/>
    </w:rPr>
  </w:style>
  <w:style w:type="character" w:styleId="LineNumber">
    <w:name w:val="line number"/>
    <w:basedOn w:val="DefaultParagraphFont"/>
    <w:uiPriority w:val="99"/>
    <w:semiHidden/>
    <w:unhideWhenUsed/>
    <w:rsid w:val="00DF0D79"/>
  </w:style>
  <w:style w:type="paragraph" w:customStyle="1" w:styleId="Acknowledgement">
    <w:name w:val="Acknowledgement"/>
    <w:basedOn w:val="Normal"/>
    <w:rsid w:val="00351B25"/>
    <w:pPr>
      <w:spacing w:before="120"/>
      <w:ind w:left="720" w:hanging="720"/>
    </w:pPr>
  </w:style>
  <w:style w:type="paragraph" w:customStyle="1" w:styleId="Paragraph">
    <w:name w:val="Paragraph"/>
    <w:basedOn w:val="Normal"/>
    <w:link w:val="ParagraphChar"/>
    <w:rsid w:val="00351B25"/>
    <w:pPr>
      <w:spacing w:before="120"/>
      <w:ind w:firstLine="720"/>
    </w:pPr>
  </w:style>
  <w:style w:type="paragraph" w:customStyle="1" w:styleId="Head">
    <w:name w:val="Head"/>
    <w:basedOn w:val="Normal"/>
    <w:rsid w:val="00351B25"/>
    <w:pPr>
      <w:keepNext/>
      <w:spacing w:before="120" w:after="120"/>
      <w:jc w:val="center"/>
      <w:outlineLvl w:val="0"/>
    </w:pPr>
    <w:rPr>
      <w:b/>
      <w:bCs/>
      <w:kern w:val="28"/>
      <w:sz w:val="28"/>
      <w:szCs w:val="28"/>
    </w:rPr>
  </w:style>
  <w:style w:type="paragraph" w:customStyle="1" w:styleId="Teaser">
    <w:name w:val="Teaser"/>
    <w:basedOn w:val="Normal"/>
    <w:rsid w:val="00351B25"/>
    <w:pPr>
      <w:spacing w:before="120"/>
    </w:pPr>
  </w:style>
  <w:style w:type="character" w:customStyle="1" w:styleId="ParagraphChar">
    <w:name w:val="Paragraph Char"/>
    <w:basedOn w:val="DefaultParagraphFont"/>
    <w:link w:val="Paragraph"/>
    <w:rsid w:val="00351B25"/>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A6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8531">
      <w:bodyDiv w:val="1"/>
      <w:marLeft w:val="0"/>
      <w:marRight w:val="0"/>
      <w:marTop w:val="0"/>
      <w:marBottom w:val="0"/>
      <w:divBdr>
        <w:top w:val="none" w:sz="0" w:space="0" w:color="auto"/>
        <w:left w:val="none" w:sz="0" w:space="0" w:color="auto"/>
        <w:bottom w:val="none" w:sz="0" w:space="0" w:color="auto"/>
        <w:right w:val="none" w:sz="0" w:space="0" w:color="auto"/>
      </w:divBdr>
    </w:div>
    <w:div w:id="62988793">
      <w:bodyDiv w:val="1"/>
      <w:marLeft w:val="0"/>
      <w:marRight w:val="0"/>
      <w:marTop w:val="0"/>
      <w:marBottom w:val="0"/>
      <w:divBdr>
        <w:top w:val="none" w:sz="0" w:space="0" w:color="auto"/>
        <w:left w:val="none" w:sz="0" w:space="0" w:color="auto"/>
        <w:bottom w:val="none" w:sz="0" w:space="0" w:color="auto"/>
        <w:right w:val="none" w:sz="0" w:space="0" w:color="auto"/>
      </w:divBdr>
    </w:div>
    <w:div w:id="379021004">
      <w:bodyDiv w:val="1"/>
      <w:marLeft w:val="0"/>
      <w:marRight w:val="0"/>
      <w:marTop w:val="0"/>
      <w:marBottom w:val="0"/>
      <w:divBdr>
        <w:top w:val="none" w:sz="0" w:space="0" w:color="auto"/>
        <w:left w:val="none" w:sz="0" w:space="0" w:color="auto"/>
        <w:bottom w:val="none" w:sz="0" w:space="0" w:color="auto"/>
        <w:right w:val="none" w:sz="0" w:space="0" w:color="auto"/>
      </w:divBdr>
    </w:div>
    <w:div w:id="421536939">
      <w:bodyDiv w:val="1"/>
      <w:marLeft w:val="0"/>
      <w:marRight w:val="0"/>
      <w:marTop w:val="0"/>
      <w:marBottom w:val="0"/>
      <w:divBdr>
        <w:top w:val="none" w:sz="0" w:space="0" w:color="auto"/>
        <w:left w:val="none" w:sz="0" w:space="0" w:color="auto"/>
        <w:bottom w:val="none" w:sz="0" w:space="0" w:color="auto"/>
        <w:right w:val="none" w:sz="0" w:space="0" w:color="auto"/>
      </w:divBdr>
    </w:div>
    <w:div w:id="444815464">
      <w:bodyDiv w:val="1"/>
      <w:marLeft w:val="0"/>
      <w:marRight w:val="0"/>
      <w:marTop w:val="0"/>
      <w:marBottom w:val="0"/>
      <w:divBdr>
        <w:top w:val="none" w:sz="0" w:space="0" w:color="auto"/>
        <w:left w:val="none" w:sz="0" w:space="0" w:color="auto"/>
        <w:bottom w:val="none" w:sz="0" w:space="0" w:color="auto"/>
        <w:right w:val="none" w:sz="0" w:space="0" w:color="auto"/>
      </w:divBdr>
    </w:div>
    <w:div w:id="578179323">
      <w:bodyDiv w:val="1"/>
      <w:marLeft w:val="0"/>
      <w:marRight w:val="0"/>
      <w:marTop w:val="0"/>
      <w:marBottom w:val="0"/>
      <w:divBdr>
        <w:top w:val="none" w:sz="0" w:space="0" w:color="auto"/>
        <w:left w:val="none" w:sz="0" w:space="0" w:color="auto"/>
        <w:bottom w:val="none" w:sz="0" w:space="0" w:color="auto"/>
        <w:right w:val="none" w:sz="0" w:space="0" w:color="auto"/>
      </w:divBdr>
    </w:div>
    <w:div w:id="679040919">
      <w:bodyDiv w:val="1"/>
      <w:marLeft w:val="0"/>
      <w:marRight w:val="0"/>
      <w:marTop w:val="0"/>
      <w:marBottom w:val="0"/>
      <w:divBdr>
        <w:top w:val="none" w:sz="0" w:space="0" w:color="auto"/>
        <w:left w:val="none" w:sz="0" w:space="0" w:color="auto"/>
        <w:bottom w:val="none" w:sz="0" w:space="0" w:color="auto"/>
        <w:right w:val="none" w:sz="0" w:space="0" w:color="auto"/>
      </w:divBdr>
    </w:div>
    <w:div w:id="682515558">
      <w:bodyDiv w:val="1"/>
      <w:marLeft w:val="0"/>
      <w:marRight w:val="0"/>
      <w:marTop w:val="0"/>
      <w:marBottom w:val="0"/>
      <w:divBdr>
        <w:top w:val="none" w:sz="0" w:space="0" w:color="auto"/>
        <w:left w:val="none" w:sz="0" w:space="0" w:color="auto"/>
        <w:bottom w:val="none" w:sz="0" w:space="0" w:color="auto"/>
        <w:right w:val="none" w:sz="0" w:space="0" w:color="auto"/>
      </w:divBdr>
    </w:div>
    <w:div w:id="1135486826">
      <w:bodyDiv w:val="1"/>
      <w:marLeft w:val="0"/>
      <w:marRight w:val="0"/>
      <w:marTop w:val="0"/>
      <w:marBottom w:val="0"/>
      <w:divBdr>
        <w:top w:val="none" w:sz="0" w:space="0" w:color="auto"/>
        <w:left w:val="none" w:sz="0" w:space="0" w:color="auto"/>
        <w:bottom w:val="none" w:sz="0" w:space="0" w:color="auto"/>
        <w:right w:val="none" w:sz="0" w:space="0" w:color="auto"/>
      </w:divBdr>
    </w:div>
    <w:div w:id="1260985321">
      <w:bodyDiv w:val="1"/>
      <w:marLeft w:val="0"/>
      <w:marRight w:val="0"/>
      <w:marTop w:val="0"/>
      <w:marBottom w:val="0"/>
      <w:divBdr>
        <w:top w:val="none" w:sz="0" w:space="0" w:color="auto"/>
        <w:left w:val="none" w:sz="0" w:space="0" w:color="auto"/>
        <w:bottom w:val="none" w:sz="0" w:space="0" w:color="auto"/>
        <w:right w:val="none" w:sz="0" w:space="0" w:color="auto"/>
      </w:divBdr>
    </w:div>
    <w:div w:id="1340766736">
      <w:bodyDiv w:val="1"/>
      <w:marLeft w:val="0"/>
      <w:marRight w:val="0"/>
      <w:marTop w:val="0"/>
      <w:marBottom w:val="0"/>
      <w:divBdr>
        <w:top w:val="none" w:sz="0" w:space="0" w:color="auto"/>
        <w:left w:val="none" w:sz="0" w:space="0" w:color="auto"/>
        <w:bottom w:val="none" w:sz="0" w:space="0" w:color="auto"/>
        <w:right w:val="none" w:sz="0" w:space="0" w:color="auto"/>
      </w:divBdr>
    </w:div>
    <w:div w:id="179617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38CBB-AC64-42C9-9625-E507FC0C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1</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apati, Ernest (Ernie)</dc:creator>
  <cp:keywords/>
  <dc:description/>
  <cp:lastModifiedBy>Pedapati, Ernest (Ernie)</cp:lastModifiedBy>
  <cp:revision>46</cp:revision>
  <dcterms:created xsi:type="dcterms:W3CDTF">2021-04-23T15:58:00Z</dcterms:created>
  <dcterms:modified xsi:type="dcterms:W3CDTF">2021-09-12T20:49:00Z</dcterms:modified>
</cp:coreProperties>
</file>